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673F8440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 xml:space="preserve">Advanced for QA – </w:t>
      </w:r>
      <w:r w:rsidR="00D14F50">
        <w:t>Retake</w:t>
      </w:r>
      <w:r w:rsidR="00275EC0">
        <w:t xml:space="preserve"> Exam</w:t>
      </w:r>
    </w:p>
    <w:p w14:paraId="670A1148" w14:textId="01DA26E5" w:rsidR="00A03D5C" w:rsidRPr="00EA057E" w:rsidRDefault="00D14F50" w:rsidP="00275EC0">
      <w:pPr>
        <w:pStyle w:val="Heading1"/>
        <w:jc w:val="center"/>
        <w:rPr>
          <w:lang w:val="bg-BG"/>
        </w:rPr>
      </w:pPr>
      <w:r>
        <w:t>22</w:t>
      </w:r>
      <w:r w:rsidR="00275EC0">
        <w:t xml:space="preserve"> December 2023</w:t>
      </w:r>
    </w:p>
    <w:p w14:paraId="1710D5F0" w14:textId="5F9C3999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2" w:history="1">
        <w:r w:rsidR="00B23ECB" w:rsidRPr="00B23ECB">
          <w:rPr>
            <w:rStyle w:val="Hyperlink"/>
          </w:rPr>
          <w:t>https://judge.softuni.org/Contests/Practice/Index/4500#2</w:t>
        </w:r>
      </w:hyperlink>
    </w:p>
    <w:p w14:paraId="35D820D7" w14:textId="2FCADD7E" w:rsidR="00B23ECB" w:rsidRDefault="00B23ECB" w:rsidP="00B23ECB">
      <w:pPr>
        <w:pStyle w:val="Heading1"/>
      </w:pPr>
      <w:r>
        <w:t>3</w:t>
      </w:r>
      <w:r w:rsidR="00766E6B">
        <w:t>.</w:t>
      </w:r>
      <w:r w:rsidR="00257D1E">
        <w:t xml:space="preserve"> </w:t>
      </w:r>
      <w:r w:rsidR="00C6661A">
        <w:t xml:space="preserve">Unit Test: </w:t>
      </w:r>
      <w:r>
        <w:t>Library</w:t>
      </w:r>
    </w:p>
    <w:p w14:paraId="3F70AB47" w14:textId="77777777" w:rsidR="00B23ECB" w:rsidRDefault="00B23ECB" w:rsidP="00B23ECB">
      <w:r>
        <w:t xml:space="preserve">You are given a </w:t>
      </w:r>
      <w:r w:rsidRPr="00914EF0">
        <w:rPr>
          <w:b/>
          <w:bCs/>
        </w:rPr>
        <w:t>folder of 2 classe</w:t>
      </w:r>
      <w:r>
        <w:rPr>
          <w:b/>
          <w:bCs/>
        </w:rPr>
        <w:t xml:space="preserve">s - </w:t>
      </w:r>
      <w:r w:rsidRPr="00914EF0">
        <w:rPr>
          <w:rStyle w:val="CodeChar"/>
        </w:rPr>
        <w:t>Book</w:t>
      </w:r>
      <w:r>
        <w:rPr>
          <w:b/>
          <w:bCs/>
        </w:rPr>
        <w:t xml:space="preserve"> </w:t>
      </w:r>
      <w:r w:rsidRPr="00914EF0">
        <w:t>and</w:t>
      </w:r>
      <w:r>
        <w:rPr>
          <w:b/>
          <w:bCs/>
        </w:rPr>
        <w:t xml:space="preserve"> </w:t>
      </w:r>
      <w:r w:rsidRPr="00914EF0">
        <w:rPr>
          <w:rStyle w:val="CodeChar"/>
        </w:rPr>
        <w:t>LibraryCatalog</w:t>
      </w:r>
      <w:r w:rsidRPr="00914EF0">
        <w:t>.</w:t>
      </w:r>
      <w:r>
        <w:t xml:space="preserve"> The </w:t>
      </w:r>
      <w:r w:rsidRPr="00914EF0">
        <w:rPr>
          <w:rStyle w:val="CodeChar"/>
        </w:rPr>
        <w:t>Book</w:t>
      </w:r>
      <w:r>
        <w:t xml:space="preserve"> </w:t>
      </w:r>
      <w:r w:rsidRPr="00914EF0">
        <w:rPr>
          <w:b/>
          <w:bCs/>
        </w:rPr>
        <w:t>class</w:t>
      </w:r>
      <w:r>
        <w:t xml:space="preserve"> is just a helper class:</w:t>
      </w:r>
    </w:p>
    <w:p w14:paraId="60678E18" w14:textId="77777777" w:rsidR="00B23ECB" w:rsidRDefault="00B23ECB" w:rsidP="00B23ECB">
      <w:r>
        <w:rPr>
          <w:noProof/>
        </w:rPr>
        <w:drawing>
          <wp:inline distT="0" distB="0" distL="0" distR="0" wp14:anchorId="1D72CFF0" wp14:editId="589FF171">
            <wp:extent cx="3790335" cy="2577562"/>
            <wp:effectExtent l="152400" t="152400" r="362585" b="356235"/>
            <wp:docPr id="206205094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050949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01642" cy="25852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C31D9C" w14:textId="77777777" w:rsidR="00B23ECB" w:rsidRDefault="00B23ECB" w:rsidP="00B23ECB">
      <w:r>
        <w:t xml:space="preserve">The </w:t>
      </w:r>
      <w:r w:rsidRPr="00973364">
        <w:rPr>
          <w:rStyle w:val="CodeChar"/>
        </w:rPr>
        <w:t>LibraryCatalog</w:t>
      </w:r>
      <w:r>
        <w:t xml:space="preserve"> class holds a</w:t>
      </w:r>
      <w:r w:rsidRPr="00973364">
        <w:t xml:space="preserve"> </w:t>
      </w:r>
      <w:r w:rsidRPr="00973364">
        <w:rPr>
          <w:b/>
          <w:bCs/>
        </w:rPr>
        <w:t>string</w:t>
      </w:r>
      <w:r w:rsidRPr="00973364">
        <w:t xml:space="preserve"> </w:t>
      </w:r>
      <w:r w:rsidRPr="00973364">
        <w:rPr>
          <w:b/>
          <w:bCs/>
        </w:rPr>
        <w:t>book</w:t>
      </w:r>
      <w:r w:rsidRPr="00973364">
        <w:t xml:space="preserve"> </w:t>
      </w:r>
      <w:r>
        <w:rPr>
          <w:rStyle w:val="CodeChar"/>
        </w:rPr>
        <w:t>Dictionary</w:t>
      </w:r>
      <w:r w:rsidRPr="00973364">
        <w:t xml:space="preserve"> </w:t>
      </w:r>
      <w:r>
        <w:t xml:space="preserve">and </w:t>
      </w:r>
      <w:r w:rsidRPr="00973364">
        <w:rPr>
          <w:b/>
          <w:bCs/>
        </w:rPr>
        <w:t>methods</w:t>
      </w:r>
      <w:r>
        <w:t xml:space="preserve"> for </w:t>
      </w:r>
      <w:r w:rsidRPr="00973364">
        <w:rPr>
          <w:b/>
          <w:bCs/>
        </w:rPr>
        <w:t>using the collection</w:t>
      </w:r>
      <w:r>
        <w:t xml:space="preserve"> that you will </w:t>
      </w:r>
      <w:r w:rsidRPr="00973364">
        <w:rPr>
          <w:b/>
          <w:bCs/>
        </w:rPr>
        <w:t>test</w:t>
      </w:r>
      <w:r>
        <w:t>:</w:t>
      </w:r>
    </w:p>
    <w:p w14:paraId="7B53E347" w14:textId="77777777" w:rsidR="00B23ECB" w:rsidRDefault="00B23ECB" w:rsidP="00B23ECB">
      <w:r>
        <w:rPr>
          <w:noProof/>
        </w:rPr>
        <w:drawing>
          <wp:inline distT="0" distB="0" distL="0" distR="0" wp14:anchorId="0AFE724B" wp14:editId="5E734C7C">
            <wp:extent cx="4734232" cy="1590316"/>
            <wp:effectExtent l="152400" t="152400" r="352425" b="353060"/>
            <wp:docPr id="860400839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400839" name="Picture 1" descr="A computer code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6533" cy="15978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431380" w14:textId="77777777" w:rsidR="00B23ECB" w:rsidRDefault="00B23ECB" w:rsidP="00B23ECB">
      <w:r>
        <w:rPr>
          <w:noProof/>
        </w:rPr>
        <w:lastRenderedPageBreak/>
        <w:drawing>
          <wp:inline distT="0" distB="0" distL="0" distR="0" wp14:anchorId="084A1574" wp14:editId="1D25C5E7">
            <wp:extent cx="5731510" cy="1506855"/>
            <wp:effectExtent l="152400" t="152400" r="364490" b="360045"/>
            <wp:docPr id="1633663053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663053" name="Picture 1" descr="A computer screen shot of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68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500752" w14:textId="77777777" w:rsidR="00B23ECB" w:rsidRDefault="00B23ECB" w:rsidP="00B23ECB">
      <w:r>
        <w:rPr>
          <w:noProof/>
        </w:rPr>
        <w:drawing>
          <wp:inline distT="0" distB="0" distL="0" distR="0" wp14:anchorId="4D2602B0" wp14:editId="4641F6A0">
            <wp:extent cx="5731510" cy="2138045"/>
            <wp:effectExtent l="152400" t="152400" r="364490" b="357505"/>
            <wp:docPr id="486375398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375398" name="Picture 1" descr="A computer screen shot of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80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3584E4" w14:textId="77777777" w:rsidR="00B23ECB" w:rsidRDefault="00B23ECB" w:rsidP="00B23ECB">
      <w:pPr>
        <w:rPr>
          <w:b/>
          <w:bCs/>
        </w:rPr>
      </w:pPr>
      <w:r>
        <w:t xml:space="preserve">You will need to use the test file </w:t>
      </w:r>
      <w:r>
        <w:rPr>
          <w:rStyle w:val="CodeChar"/>
        </w:rPr>
        <w:t>LibraryCatalog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>
        <w:rPr>
          <w:b/>
          <w:bCs/>
        </w:rPr>
        <w:t>5</w:t>
      </w:r>
      <w:r w:rsidRPr="0041435D">
        <w:rPr>
          <w:b/>
          <w:bCs/>
        </w:rPr>
        <w:t xml:space="preserve"> empty tests</w:t>
      </w:r>
      <w:r>
        <w:rPr>
          <w:b/>
          <w:bCs/>
        </w:rPr>
        <w:t xml:space="preserve"> with a setup method:</w:t>
      </w:r>
    </w:p>
    <w:p w14:paraId="69381031" w14:textId="77777777" w:rsidR="00B23ECB" w:rsidRDefault="00B23ECB" w:rsidP="00B23ECB">
      <w:r>
        <w:rPr>
          <w:noProof/>
        </w:rPr>
        <w:drawing>
          <wp:inline distT="0" distB="0" distL="0" distR="0" wp14:anchorId="6B9F260C" wp14:editId="79748228">
            <wp:extent cx="4428062" cy="3378200"/>
            <wp:effectExtent l="152400" t="152400" r="353695" b="355600"/>
            <wp:docPr id="109007135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071358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42768" cy="33894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D22130" w14:textId="77777777" w:rsidR="00B23ECB" w:rsidRDefault="00B23ECB" w:rsidP="00B23ECB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64FEBCD" w14:textId="77777777" w:rsidR="00B23ECB" w:rsidRPr="00F37ECC" w:rsidRDefault="00B23ECB" w:rsidP="00B23ECB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7A435E44" wp14:editId="05843D0F">
            <wp:extent cx="3118121" cy="1012723"/>
            <wp:effectExtent l="152400" t="152400" r="368300" b="359410"/>
            <wp:docPr id="12604367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43670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0448" cy="10232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6C7FDB" w14:textId="05B23451" w:rsidR="00771E98" w:rsidRPr="00771E98" w:rsidRDefault="00B23ECB" w:rsidP="00B23ECB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771E98" w:rsidRPr="00771E9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92C8C" w14:textId="77777777" w:rsidR="009B4D9F" w:rsidRDefault="009B4D9F">
      <w:pPr>
        <w:spacing w:before="0" w:after="0" w:line="240" w:lineRule="auto"/>
      </w:pPr>
      <w:r>
        <w:separator/>
      </w:r>
    </w:p>
  </w:endnote>
  <w:endnote w:type="continuationSeparator" w:id="0">
    <w:p w14:paraId="690970C3" w14:textId="77777777" w:rsidR="009B4D9F" w:rsidRDefault="009B4D9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AEA77" w14:textId="77777777" w:rsidR="009B4D9F" w:rsidRDefault="009B4D9F">
      <w:pPr>
        <w:spacing w:before="0" w:after="0" w:line="240" w:lineRule="auto"/>
      </w:pPr>
      <w:r>
        <w:separator/>
      </w:r>
    </w:p>
  </w:footnote>
  <w:footnote w:type="continuationSeparator" w:id="0">
    <w:p w14:paraId="724DC5A8" w14:textId="77777777" w:rsidR="009B4D9F" w:rsidRDefault="009B4D9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sFAArEalU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0F27D8"/>
    <w:rsid w:val="00100767"/>
    <w:rsid w:val="0011749D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1F7059"/>
    <w:rsid w:val="00204E05"/>
    <w:rsid w:val="0020538E"/>
    <w:rsid w:val="00212D07"/>
    <w:rsid w:val="00215310"/>
    <w:rsid w:val="00220BBD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B4D9F"/>
    <w:rsid w:val="009C5277"/>
    <w:rsid w:val="009E26C9"/>
    <w:rsid w:val="009E4B7D"/>
    <w:rsid w:val="009E74EF"/>
    <w:rsid w:val="009F68CE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23ECB"/>
    <w:rsid w:val="00B57D56"/>
    <w:rsid w:val="00B61E1F"/>
    <w:rsid w:val="00B629F7"/>
    <w:rsid w:val="00B707F1"/>
    <w:rsid w:val="00B91784"/>
    <w:rsid w:val="00B91D92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6661A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4F50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4500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5</TotalTime>
  <Pages>3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72</cp:revision>
  <dcterms:created xsi:type="dcterms:W3CDTF">2023-09-26T19:58:00Z</dcterms:created>
  <dcterms:modified xsi:type="dcterms:W3CDTF">2023-12-03T19:28:00Z</dcterms:modified>
</cp:coreProperties>
</file>